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hint="eastAsia" w:ascii="宋体" w:hAnsi="宋体" w:eastAsia="宋体"/>
          <w:b/>
          <w:color w:val="000000"/>
          <w:sz w:val="32"/>
          <w:szCs w:val="32"/>
          <w:shd w:val="clear" w:color="auto" w:fill="FFFFFF"/>
          <w:lang w:eastAsia="zh-CN"/>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1年</w:t>
      </w:r>
      <w:r>
        <w:rPr>
          <w:rFonts w:hint="eastAsia" w:ascii="方正小标宋简体" w:hAnsi="宋体" w:eastAsia="方正小标宋简体"/>
          <w:color w:val="000000"/>
          <w:sz w:val="44"/>
          <w:szCs w:val="32"/>
          <w:shd w:val="clear" w:color="auto" w:fill="FFFFFF"/>
          <w:lang w:val="en-US" w:eastAsia="zh-CN"/>
        </w:rPr>
        <w:t>127</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3</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9</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rPr>
        <w:t>兴业银行股份有限公司贵阳分行，</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7</w:t>
      </w:r>
      <w:r>
        <w:rPr>
          <w:rFonts w:hint="eastAsia" w:ascii="仿宋" w:hAnsi="仿宋" w:eastAsia="仿宋"/>
        </w:rPr>
        <w:t>月01日起至2022年0</w:t>
      </w:r>
      <w:r>
        <w:rPr>
          <w:rFonts w:hint="eastAsia" w:ascii="仿宋" w:hAnsi="仿宋" w:eastAsia="仿宋"/>
          <w:lang w:val="en-US" w:eastAsia="zh-CN"/>
        </w:rPr>
        <w:t>9</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hint="eastAsia" w:ascii="黑体" w:hAnsi="黑体" w:eastAsia="黑体"/>
          <w:sz w:val="24"/>
          <w:szCs w:val="24"/>
          <w:shd w:val="clear" w:color="auto" w:fill="FFFFFF"/>
        </w:rPr>
      </w:pPr>
      <w:bookmarkStart w:id="0" w:name="_Toc194311890"/>
      <w:bookmarkStart w:id="1" w:name="_Toc528772556"/>
    </w:p>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127</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rPr>
            </w:pPr>
            <w:r>
              <w:rPr>
                <w:rFonts w:hint="eastAsia"/>
                <w:lang w:eastAsia="zh-CN"/>
              </w:rPr>
              <w:t>C11883</w:t>
            </w:r>
            <w:r>
              <w:rPr>
                <w:rFonts w:hint="eastAsia"/>
                <w:lang w:val="en-US" w:eastAsia="zh-CN"/>
              </w:rPr>
              <w:t>20000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58,37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3月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3月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4.60</w:t>
            </w:r>
            <w:r>
              <w:rPr>
                <w:rFonts w:hint="eastAsia" w:ascii="仿宋" w:hAnsi="仿宋" w:eastAsia="仿宋"/>
                <w:szCs w:val="21"/>
                <w:shd w:val="clear" w:color="auto" w:fill="FFFFFF"/>
              </w:rPr>
              <w:t>%</w:t>
            </w:r>
            <w:r>
              <w:rPr>
                <w:rFonts w:hint="eastAsia" w:ascii="仿宋" w:hAnsi="仿宋" w:eastAsia="仿宋"/>
                <w:szCs w:val="21"/>
                <w:shd w:val="clear" w:color="auto" w:fill="FFFFFF"/>
                <w:lang w:val="en-US" w:eastAsia="zh-CN"/>
              </w:rPr>
              <w:t>-5.2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highlight w:val="none"/>
                <w:shd w:val="clear" w:color="auto" w:fill="FFFFFF"/>
              </w:rPr>
            </w:pPr>
            <w:r>
              <w:rPr>
                <w:rFonts w:hint="eastAsia" w:ascii="仿宋" w:hAnsi="仿宋" w:eastAsia="仿宋"/>
                <w:szCs w:val="21"/>
                <w:highlight w:val="none"/>
                <w:shd w:val="clear" w:color="auto" w:fill="FFFFFF"/>
              </w:rPr>
              <w:t>户名：贵阳农村商业银行股份有限公司超值宝1年127期</w:t>
            </w:r>
          </w:p>
          <w:p>
            <w:pPr>
              <w:rPr>
                <w:rFonts w:hint="eastAsia" w:ascii="仿宋" w:hAnsi="仿宋" w:eastAsia="仿宋"/>
                <w:szCs w:val="21"/>
                <w:highlight w:val="none"/>
                <w:shd w:val="clear" w:color="auto" w:fill="FFFFFF"/>
                <w:lang w:val="en-US" w:eastAsia="zh-CN"/>
              </w:rPr>
            </w:pPr>
            <w:r>
              <w:rPr>
                <w:rFonts w:hint="eastAsia" w:ascii="仿宋" w:hAnsi="仿宋" w:eastAsia="仿宋"/>
                <w:szCs w:val="21"/>
                <w:highlight w:val="none"/>
                <w:shd w:val="clear" w:color="auto" w:fill="FFFFFF"/>
              </w:rPr>
              <w:t>账号：602010100100780228</w:t>
            </w:r>
          </w:p>
          <w:p>
            <w:pPr>
              <w:rPr>
                <w:rFonts w:ascii="仿宋" w:hAnsi="仿宋" w:eastAsia="仿宋"/>
                <w:szCs w:val="21"/>
                <w:highlight w:val="yellow"/>
                <w:shd w:val="clear" w:color="auto" w:fill="FFFFFF"/>
              </w:rPr>
            </w:pPr>
            <w:r>
              <w:rPr>
                <w:rFonts w:hint="eastAsia" w:ascii="仿宋" w:hAnsi="仿宋" w:eastAsia="仿宋"/>
                <w:szCs w:val="21"/>
                <w:highlight w:val="none"/>
                <w:shd w:val="clear" w:color="auto" w:fill="FFFFFF"/>
              </w:rPr>
              <w:t>开户行：</w:t>
            </w:r>
            <w:r>
              <w:rPr>
                <w:rFonts w:hint="eastAsia" w:ascii="仿宋" w:hAnsi="仿宋" w:eastAsia="仿宋"/>
                <w:szCs w:val="21"/>
                <w:highlight w:val="none"/>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w:t>
            </w:r>
            <w:r>
              <w:rPr>
                <w:rFonts w:hint="eastAsia" w:ascii="仿宋" w:hAnsi="仿宋" w:eastAsia="仿宋"/>
                <w:szCs w:val="21"/>
                <w:shd w:val="clear" w:color="auto" w:fill="FFFFFF"/>
                <w:lang w:val="en-US" w:eastAsia="zh-CN"/>
              </w:rPr>
              <w:t>07</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9</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93,044.8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1,339,739.4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61,101,428.9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6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68</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7</w:t>
            </w:r>
            <w:r>
              <w:rPr>
                <w:rFonts w:hint="eastAsia" w:ascii="仿宋" w:hAnsi="仿宋" w:eastAsia="仿宋"/>
              </w:rPr>
              <w:t>-1至2022-</w:t>
            </w:r>
            <w:r>
              <w:rPr>
                <w:rFonts w:hint="eastAsia" w:ascii="仿宋" w:hAnsi="仿宋" w:eastAsia="仿宋"/>
                <w:lang w:val="en-US" w:eastAsia="zh-CN"/>
              </w:rPr>
              <w:t>9</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25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1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4.68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68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3</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61</w:t>
      </w:r>
      <w:r>
        <w:rPr>
          <w:rFonts w:hint="eastAsia" w:ascii="仿宋" w:hAnsi="仿宋" w:eastAsia="仿宋"/>
          <w:color w:val="000000"/>
          <w:szCs w:val="21"/>
        </w:rPr>
        <w:t>亿元，截止2022年0</w:t>
      </w:r>
      <w:r>
        <w:rPr>
          <w:rFonts w:hint="eastAsia" w:ascii="仿宋" w:hAnsi="仿宋" w:eastAsia="仿宋"/>
          <w:color w:val="000000"/>
          <w:szCs w:val="21"/>
          <w:lang w:val="en-US" w:eastAsia="zh-CN"/>
        </w:rPr>
        <w:t>9</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468</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2.25</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134"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1,457,197.2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1.3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default" w:ascii="仿宋" w:hAnsi="仿宋" w:eastAsia="仿宋"/>
                <w:szCs w:val="21"/>
                <w:lang w:val="en-US" w:eastAsia="zh-CN"/>
              </w:rPr>
            </w:pPr>
            <w:r>
              <w:rPr>
                <w:rFonts w:hint="eastAsia" w:ascii="仿宋" w:hAnsi="仿宋" w:eastAsia="仿宋"/>
                <w:szCs w:val="21"/>
                <w:lang w:val="en-US" w:eastAsia="zh-CN"/>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贵鑫财富1号资管计划</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9,855,111.6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8.6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1,312,308.9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61,312,308.9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85.5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0.10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1,312,894.5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6,754,566.8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2.5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316,855.4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8,656.1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2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92,230.4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1,312,308.9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贵安G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460,265.7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0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GC007</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316,855.4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安G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06,371.2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哈尔滨银行永续债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80,855.1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830,950.3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安G3</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09,715.1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宏财专项债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383,921.1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海南银行永续债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338,891.5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国开07</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334,884.9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319,076.2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7,581,786.9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68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2年</w:t>
      </w:r>
      <w:r>
        <w:rPr>
          <w:rFonts w:hint="eastAsia" w:ascii="仿宋" w:hAnsi="仿宋" w:eastAsia="仿宋"/>
          <w:color w:val="000000"/>
          <w:szCs w:val="21"/>
          <w:lang w:val="en-US" w:eastAsia="zh-CN"/>
        </w:rPr>
        <w:t>10</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rgXWEzcF9hw3YK0QHvYT8Oo2Ttc=" w:salt="DSXNKtwR4orkfK47oIV2NQ=="/>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02390"/>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665360"/>
    <w:rsid w:val="09860979"/>
    <w:rsid w:val="0D901766"/>
    <w:rsid w:val="119D38F4"/>
    <w:rsid w:val="11F52987"/>
    <w:rsid w:val="12DA60B7"/>
    <w:rsid w:val="14AB3BE4"/>
    <w:rsid w:val="153D2966"/>
    <w:rsid w:val="17E41503"/>
    <w:rsid w:val="1A9C7578"/>
    <w:rsid w:val="278333F6"/>
    <w:rsid w:val="27F52FED"/>
    <w:rsid w:val="2D7E3F5C"/>
    <w:rsid w:val="2F4671E3"/>
    <w:rsid w:val="306C3042"/>
    <w:rsid w:val="31CE3823"/>
    <w:rsid w:val="33C40040"/>
    <w:rsid w:val="342153CB"/>
    <w:rsid w:val="34296D79"/>
    <w:rsid w:val="38353970"/>
    <w:rsid w:val="38D97024"/>
    <w:rsid w:val="38E926E9"/>
    <w:rsid w:val="3DD952CD"/>
    <w:rsid w:val="42277313"/>
    <w:rsid w:val="42293150"/>
    <w:rsid w:val="4264087B"/>
    <w:rsid w:val="43F3566A"/>
    <w:rsid w:val="447E1A87"/>
    <w:rsid w:val="44FC1717"/>
    <w:rsid w:val="457A406E"/>
    <w:rsid w:val="46CD3A39"/>
    <w:rsid w:val="476D2A9A"/>
    <w:rsid w:val="48E8631C"/>
    <w:rsid w:val="4996057B"/>
    <w:rsid w:val="4BDC62BF"/>
    <w:rsid w:val="4D870C30"/>
    <w:rsid w:val="4E2949E6"/>
    <w:rsid w:val="4E47040F"/>
    <w:rsid w:val="5119148F"/>
    <w:rsid w:val="51A03B59"/>
    <w:rsid w:val="52321244"/>
    <w:rsid w:val="53986600"/>
    <w:rsid w:val="57B47E4D"/>
    <w:rsid w:val="599B121E"/>
    <w:rsid w:val="5E660FCE"/>
    <w:rsid w:val="5FB15832"/>
    <w:rsid w:val="60450B80"/>
    <w:rsid w:val="62446D78"/>
    <w:rsid w:val="62775533"/>
    <w:rsid w:val="62C54F28"/>
    <w:rsid w:val="63926E74"/>
    <w:rsid w:val="6455585F"/>
    <w:rsid w:val="650A0CD8"/>
    <w:rsid w:val="68513422"/>
    <w:rsid w:val="68CC5C7E"/>
    <w:rsid w:val="705B15C4"/>
    <w:rsid w:val="73083B4A"/>
    <w:rsid w:val="737F3265"/>
    <w:rsid w:val="757F3635"/>
    <w:rsid w:val="78D66D4A"/>
    <w:rsid w:val="79751FD1"/>
    <w:rsid w:val="798D2AE9"/>
    <w:rsid w:val="7C400CEC"/>
    <w:rsid w:val="7C5A787B"/>
    <w:rsid w:val="7CA27CB2"/>
    <w:rsid w:val="7DEE77EE"/>
    <w:rsid w:val="7E843B57"/>
    <w:rsid w:val="7FA45BC4"/>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qFormat="1" w:uiPriority="0" w:semiHidden="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unhideWhenUsed/>
    <w:qFormat/>
    <w:uiPriority w:val="0"/>
    <w:rPr>
      <w:color w:val="000066"/>
      <w:sz w:val="18"/>
      <w:szCs w:val="18"/>
      <w:u w:val="single"/>
    </w:rPr>
  </w:style>
  <w:style w:type="character" w:styleId="14">
    <w:name w:val="Hyperlink"/>
    <w:basedOn w:val="12"/>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B$1:$B$92</c:f>
              <c:numCache>
                <c:formatCode>General</c:formatCode>
                <c:ptCount val="92"/>
                <c:pt idx="0">
                  <c:v>1.0242</c:v>
                </c:pt>
                <c:pt idx="1">
                  <c:v>1.0242</c:v>
                </c:pt>
                <c:pt idx="2">
                  <c:v>1.0241</c:v>
                </c:pt>
                <c:pt idx="3">
                  <c:v>1.0246</c:v>
                </c:pt>
                <c:pt idx="4">
                  <c:v>1.0248</c:v>
                </c:pt>
                <c:pt idx="5">
                  <c:v>1.0251</c:v>
                </c:pt>
                <c:pt idx="6">
                  <c:v>1.0257</c:v>
                </c:pt>
                <c:pt idx="7">
                  <c:v>1.0261</c:v>
                </c:pt>
                <c:pt idx="8">
                  <c:v>1.0261</c:v>
                </c:pt>
                <c:pt idx="9">
                  <c:v>1.0261</c:v>
                </c:pt>
                <c:pt idx="10">
                  <c:v>1.0268</c:v>
                </c:pt>
                <c:pt idx="11">
                  <c:v>1.0273</c:v>
                </c:pt>
                <c:pt idx="12">
                  <c:v>1.0278</c:v>
                </c:pt>
                <c:pt idx="13">
                  <c:v>1.0281</c:v>
                </c:pt>
                <c:pt idx="14">
                  <c:v>1.0284</c:v>
                </c:pt>
                <c:pt idx="15">
                  <c:v>1.0284</c:v>
                </c:pt>
                <c:pt idx="16">
                  <c:v>1.0284</c:v>
                </c:pt>
                <c:pt idx="17">
                  <c:v>1.0294</c:v>
                </c:pt>
                <c:pt idx="18">
                  <c:v>1.0299</c:v>
                </c:pt>
                <c:pt idx="19">
                  <c:v>1.0302</c:v>
                </c:pt>
                <c:pt idx="20">
                  <c:v>1.0303</c:v>
                </c:pt>
                <c:pt idx="21">
                  <c:v>1.0307</c:v>
                </c:pt>
                <c:pt idx="22">
                  <c:v>1.0307</c:v>
                </c:pt>
                <c:pt idx="23">
                  <c:v>1.0307</c:v>
                </c:pt>
                <c:pt idx="24">
                  <c:v>1.0318</c:v>
                </c:pt>
                <c:pt idx="25">
                  <c:v>1.0322</c:v>
                </c:pt>
                <c:pt idx="26">
                  <c:v>1.033</c:v>
                </c:pt>
                <c:pt idx="27">
                  <c:v>1.0334</c:v>
                </c:pt>
                <c:pt idx="28">
                  <c:v>1.0337</c:v>
                </c:pt>
                <c:pt idx="29">
                  <c:v>1.0337</c:v>
                </c:pt>
                <c:pt idx="30">
                  <c:v>1.0339</c:v>
                </c:pt>
                <c:pt idx="31">
                  <c:v>1.0347</c:v>
                </c:pt>
                <c:pt idx="32">
                  <c:v>1.0353</c:v>
                </c:pt>
                <c:pt idx="33">
                  <c:v>1.0355</c:v>
                </c:pt>
                <c:pt idx="34">
                  <c:v>1.0359</c:v>
                </c:pt>
                <c:pt idx="35">
                  <c:v>1.0359</c:v>
                </c:pt>
                <c:pt idx="36">
                  <c:v>1.0359</c:v>
                </c:pt>
                <c:pt idx="37">
                  <c:v>1.0359</c:v>
                </c:pt>
                <c:pt idx="38">
                  <c:v>1.0364</c:v>
                </c:pt>
                <c:pt idx="39">
                  <c:v>1.0365</c:v>
                </c:pt>
                <c:pt idx="40">
                  <c:v>1.0366</c:v>
                </c:pt>
                <c:pt idx="41">
                  <c:v>1.0366</c:v>
                </c:pt>
                <c:pt idx="42">
                  <c:v>1.0368</c:v>
                </c:pt>
                <c:pt idx="43">
                  <c:v>1.0367</c:v>
                </c:pt>
                <c:pt idx="44">
                  <c:v>1.0367</c:v>
                </c:pt>
                <c:pt idx="45">
                  <c:v>1.0381</c:v>
                </c:pt>
                <c:pt idx="46">
                  <c:v>1.0388</c:v>
                </c:pt>
                <c:pt idx="47">
                  <c:v>1.0391</c:v>
                </c:pt>
                <c:pt idx="48">
                  <c:v>1.0395</c:v>
                </c:pt>
                <c:pt idx="49">
                  <c:v>1.0398</c:v>
                </c:pt>
                <c:pt idx="50">
                  <c:v>1.0398</c:v>
                </c:pt>
                <c:pt idx="51">
                  <c:v>1.0398</c:v>
                </c:pt>
                <c:pt idx="52">
                  <c:v>1.0405</c:v>
                </c:pt>
                <c:pt idx="53">
                  <c:v>1.0406</c:v>
                </c:pt>
                <c:pt idx="54">
                  <c:v>1.0407</c:v>
                </c:pt>
                <c:pt idx="55">
                  <c:v>1.0404</c:v>
                </c:pt>
                <c:pt idx="56">
                  <c:v>1.0404</c:v>
                </c:pt>
                <c:pt idx="57">
                  <c:v>1.0404</c:v>
                </c:pt>
                <c:pt idx="58">
                  <c:v>1.0404</c:v>
                </c:pt>
                <c:pt idx="59">
                  <c:v>1.0407</c:v>
                </c:pt>
                <c:pt idx="60">
                  <c:v>1.0409</c:v>
                </c:pt>
                <c:pt idx="61">
                  <c:v>1.0405</c:v>
                </c:pt>
                <c:pt idx="62">
                  <c:v>1.0408</c:v>
                </c:pt>
                <c:pt idx="63">
                  <c:v>1.0412</c:v>
                </c:pt>
                <c:pt idx="64">
                  <c:v>1.0412</c:v>
                </c:pt>
                <c:pt idx="65">
                  <c:v>1.0412</c:v>
                </c:pt>
                <c:pt idx="66">
                  <c:v>1.042</c:v>
                </c:pt>
                <c:pt idx="67">
                  <c:v>1.0423</c:v>
                </c:pt>
                <c:pt idx="68">
                  <c:v>1.0428</c:v>
                </c:pt>
                <c:pt idx="69">
                  <c:v>1.0431</c:v>
                </c:pt>
                <c:pt idx="70">
                  <c:v>1.0435</c:v>
                </c:pt>
                <c:pt idx="71">
                  <c:v>1.0435</c:v>
                </c:pt>
                <c:pt idx="72">
                  <c:v>1.0435</c:v>
                </c:pt>
                <c:pt idx="73">
                  <c:v>1.0435</c:v>
                </c:pt>
                <c:pt idx="74">
                  <c:v>1.0441</c:v>
                </c:pt>
                <c:pt idx="75">
                  <c:v>1.0442</c:v>
                </c:pt>
                <c:pt idx="76">
                  <c:v>1.0444</c:v>
                </c:pt>
                <c:pt idx="77">
                  <c:v>1.0446</c:v>
                </c:pt>
                <c:pt idx="78">
                  <c:v>1.0446</c:v>
                </c:pt>
                <c:pt idx="79">
                  <c:v>1.0446</c:v>
                </c:pt>
                <c:pt idx="80">
                  <c:v>1.0451</c:v>
                </c:pt>
                <c:pt idx="81">
                  <c:v>1.0454</c:v>
                </c:pt>
                <c:pt idx="82">
                  <c:v>1.0458</c:v>
                </c:pt>
                <c:pt idx="83">
                  <c:v>1.0461</c:v>
                </c:pt>
                <c:pt idx="84">
                  <c:v>1.0463</c:v>
                </c:pt>
                <c:pt idx="85">
                  <c:v>1.0463</c:v>
                </c:pt>
                <c:pt idx="86">
                  <c:v>1.0463</c:v>
                </c:pt>
                <c:pt idx="87">
                  <c:v>1.0467</c:v>
                </c:pt>
                <c:pt idx="88">
                  <c:v>1.0466</c:v>
                </c:pt>
                <c:pt idx="89">
                  <c:v>1.0467</c:v>
                </c:pt>
                <c:pt idx="90">
                  <c:v>1.0469</c:v>
                </c:pt>
                <c:pt idx="91">
                  <c:v>1.0468</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C$1:$C$92</c:f>
              <c:numCache>
                <c:formatCode>0.00%</c:formatCode>
                <c:ptCount val="92"/>
                <c:pt idx="0">
                  <c:v>0.000390701308849328</c:v>
                </c:pt>
                <c:pt idx="1">
                  <c:v>0.000390701308849328</c:v>
                </c:pt>
                <c:pt idx="2">
                  <c:v>0.000293025981636941</c:v>
                </c:pt>
                <c:pt idx="3">
                  <c:v>0.000781402617698657</c:v>
                </c:pt>
                <c:pt idx="4">
                  <c:v>0.000976753272123432</c:v>
                </c:pt>
                <c:pt idx="5">
                  <c:v>0.00126977925376037</c:v>
                </c:pt>
                <c:pt idx="6">
                  <c:v>0.0018558312170347</c:v>
                </c:pt>
                <c:pt idx="7">
                  <c:v>0.00224653252588403</c:v>
                </c:pt>
                <c:pt idx="8">
                  <c:v>0.00224653252588403</c:v>
                </c:pt>
                <c:pt idx="9">
                  <c:v>0.00224653252588403</c:v>
                </c:pt>
                <c:pt idx="10">
                  <c:v>0.0029302598163703</c:v>
                </c:pt>
                <c:pt idx="11">
                  <c:v>0.00341863645243223</c:v>
                </c:pt>
                <c:pt idx="12">
                  <c:v>0.00390701308849395</c:v>
                </c:pt>
                <c:pt idx="13">
                  <c:v>0.00420003907013089</c:v>
                </c:pt>
                <c:pt idx="14">
                  <c:v>0.00449306505176783</c:v>
                </c:pt>
                <c:pt idx="15">
                  <c:v>0.00449306505176783</c:v>
                </c:pt>
                <c:pt idx="16">
                  <c:v>0.00449306505176783</c:v>
                </c:pt>
                <c:pt idx="17">
                  <c:v>0.00546981832389148</c:v>
                </c:pt>
                <c:pt idx="18">
                  <c:v>0.0059581949599532</c:v>
                </c:pt>
                <c:pt idx="19">
                  <c:v>0.00625122094159014</c:v>
                </c:pt>
                <c:pt idx="20">
                  <c:v>0.00634889626880253</c:v>
                </c:pt>
                <c:pt idx="21">
                  <c:v>0.00673959757765186</c:v>
                </c:pt>
                <c:pt idx="22">
                  <c:v>0.00673959757765186</c:v>
                </c:pt>
                <c:pt idx="23">
                  <c:v>0.00673959757765186</c:v>
                </c:pt>
                <c:pt idx="24">
                  <c:v>0.00781402617698768</c:v>
                </c:pt>
                <c:pt idx="25">
                  <c:v>0.008204727485837</c:v>
                </c:pt>
                <c:pt idx="26">
                  <c:v>0.00898613010353566</c:v>
                </c:pt>
                <c:pt idx="27">
                  <c:v>0.00937683141238521</c:v>
                </c:pt>
                <c:pt idx="28">
                  <c:v>0.00966985739402237</c:v>
                </c:pt>
                <c:pt idx="29">
                  <c:v>0.00966985739402237</c:v>
                </c:pt>
                <c:pt idx="30">
                  <c:v>0.00986520804844693</c:v>
                </c:pt>
                <c:pt idx="31">
                  <c:v>0.0106466106661456</c:v>
                </c:pt>
                <c:pt idx="32">
                  <c:v>0.0112326626294199</c:v>
                </c:pt>
                <c:pt idx="33">
                  <c:v>0.0114280132838445</c:v>
                </c:pt>
                <c:pt idx="34">
                  <c:v>0.0118187145926938</c:v>
                </c:pt>
                <c:pt idx="35">
                  <c:v>0.0118187145926938</c:v>
                </c:pt>
                <c:pt idx="36">
                  <c:v>0.0118187145926938</c:v>
                </c:pt>
                <c:pt idx="37">
                  <c:v>0.0118187145926938</c:v>
                </c:pt>
                <c:pt idx="38">
                  <c:v>0.0123070912287555</c:v>
                </c:pt>
                <c:pt idx="39">
                  <c:v>0.0124047665559679</c:v>
                </c:pt>
                <c:pt idx="40">
                  <c:v>0.0125024418831803</c:v>
                </c:pt>
                <c:pt idx="41">
                  <c:v>0.0125024418831803</c:v>
                </c:pt>
                <c:pt idx="42">
                  <c:v>0.0126977925376048</c:v>
                </c:pt>
                <c:pt idx="43">
                  <c:v>0.0126001172103927</c:v>
                </c:pt>
                <c:pt idx="44">
                  <c:v>0.0126001172103927</c:v>
                </c:pt>
                <c:pt idx="45">
                  <c:v>0.0139675717913654</c:v>
                </c:pt>
                <c:pt idx="46">
                  <c:v>0.0146512990818519</c:v>
                </c:pt>
                <c:pt idx="47">
                  <c:v>0.0149443250634889</c:v>
                </c:pt>
                <c:pt idx="48">
                  <c:v>0.0153350263723384</c:v>
                </c:pt>
                <c:pt idx="49">
                  <c:v>0.0156280523539754</c:v>
                </c:pt>
                <c:pt idx="50">
                  <c:v>0.0156280523539754</c:v>
                </c:pt>
                <c:pt idx="51">
                  <c:v>0.0156280523539754</c:v>
                </c:pt>
                <c:pt idx="52">
                  <c:v>0.0163117796444618</c:v>
                </c:pt>
                <c:pt idx="53">
                  <c:v>0.016409454971674</c:v>
                </c:pt>
                <c:pt idx="54">
                  <c:v>0.0165071302988864</c:v>
                </c:pt>
                <c:pt idx="55">
                  <c:v>0.0162141043172495</c:v>
                </c:pt>
                <c:pt idx="56">
                  <c:v>0.0162141043172495</c:v>
                </c:pt>
                <c:pt idx="57">
                  <c:v>0.0162141043172495</c:v>
                </c:pt>
                <c:pt idx="58">
                  <c:v>0.0162141043172495</c:v>
                </c:pt>
                <c:pt idx="59">
                  <c:v>0.0165071302988864</c:v>
                </c:pt>
                <c:pt idx="60">
                  <c:v>0.0167024809533112</c:v>
                </c:pt>
                <c:pt idx="61">
                  <c:v>0.0163117796444618</c:v>
                </c:pt>
                <c:pt idx="62">
                  <c:v>0.0166048056260988</c:v>
                </c:pt>
                <c:pt idx="63">
                  <c:v>0.0169955069349481</c:v>
                </c:pt>
                <c:pt idx="64">
                  <c:v>0.0169955069349481</c:v>
                </c:pt>
                <c:pt idx="65">
                  <c:v>0.0169955069349481</c:v>
                </c:pt>
                <c:pt idx="66">
                  <c:v>0.017776909552647</c:v>
                </c:pt>
                <c:pt idx="67">
                  <c:v>0.0180699355342839</c:v>
                </c:pt>
                <c:pt idx="68">
                  <c:v>0.0185583121703456</c:v>
                </c:pt>
                <c:pt idx="69">
                  <c:v>0.0188513381519826</c:v>
                </c:pt>
                <c:pt idx="70">
                  <c:v>0.0192420394608321</c:v>
                </c:pt>
                <c:pt idx="71">
                  <c:v>0.0192420394608321</c:v>
                </c:pt>
                <c:pt idx="72">
                  <c:v>0.0192420394608321</c:v>
                </c:pt>
                <c:pt idx="73">
                  <c:v>0.0192420394608321</c:v>
                </c:pt>
                <c:pt idx="74">
                  <c:v>0.0198280914241062</c:v>
                </c:pt>
                <c:pt idx="75">
                  <c:v>0.0199257667513186</c:v>
                </c:pt>
                <c:pt idx="76">
                  <c:v>0.0201211174057432</c:v>
                </c:pt>
                <c:pt idx="77">
                  <c:v>0.020316468060168</c:v>
                </c:pt>
                <c:pt idx="78">
                  <c:v>0.020316468060168</c:v>
                </c:pt>
                <c:pt idx="79">
                  <c:v>0.020316468060168</c:v>
                </c:pt>
                <c:pt idx="80">
                  <c:v>0.0208048446962297</c:v>
                </c:pt>
                <c:pt idx="81">
                  <c:v>0.0210978706778668</c:v>
                </c:pt>
                <c:pt idx="82">
                  <c:v>0.0214885719867162</c:v>
                </c:pt>
                <c:pt idx="83">
                  <c:v>0.0217815979683531</c:v>
                </c:pt>
                <c:pt idx="84">
                  <c:v>0.0219769486227779</c:v>
                </c:pt>
                <c:pt idx="85">
                  <c:v>0.0219769486227779</c:v>
                </c:pt>
                <c:pt idx="86">
                  <c:v>0.0219769486227779</c:v>
                </c:pt>
                <c:pt idx="87">
                  <c:v>0.0223676499316272</c:v>
                </c:pt>
                <c:pt idx="88">
                  <c:v>0.0222699746044148</c:v>
                </c:pt>
                <c:pt idx="89">
                  <c:v>0.0223676499316272</c:v>
                </c:pt>
                <c:pt idx="90">
                  <c:v>0.0225630005860518</c:v>
                </c:pt>
                <c:pt idx="91">
                  <c:v>0.0224653252588396</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E$1:$E$92</c:f>
              <c:numCache>
                <c:formatCode>0.00%</c:formatCode>
                <c:ptCount val="92"/>
                <c:pt idx="0">
                  <c:v>0.000126027397260274</c:v>
                </c:pt>
                <c:pt idx="1">
                  <c:v>0.000252054794520548</c:v>
                </c:pt>
                <c:pt idx="2">
                  <c:v>0.000378082191780822</c:v>
                </c:pt>
                <c:pt idx="3">
                  <c:v>0.000504109589041096</c:v>
                </c:pt>
                <c:pt idx="4">
                  <c:v>0.00063013698630137</c:v>
                </c:pt>
                <c:pt idx="5">
                  <c:v>0.000756164383561644</c:v>
                </c:pt>
                <c:pt idx="6">
                  <c:v>0.000882191780821918</c:v>
                </c:pt>
                <c:pt idx="7">
                  <c:v>0.00100821917808219</c:v>
                </c:pt>
                <c:pt idx="8">
                  <c:v>0.00113424657534247</c:v>
                </c:pt>
                <c:pt idx="9">
                  <c:v>0.00126027397260274</c:v>
                </c:pt>
                <c:pt idx="10">
                  <c:v>0.00138630136986301</c:v>
                </c:pt>
                <c:pt idx="11">
                  <c:v>0.00151232876712329</c:v>
                </c:pt>
                <c:pt idx="12">
                  <c:v>0.00163835616438356</c:v>
                </c:pt>
                <c:pt idx="13">
                  <c:v>0.00176438356164384</c:v>
                </c:pt>
                <c:pt idx="14">
                  <c:v>0.00189041095890411</c:v>
                </c:pt>
                <c:pt idx="15">
                  <c:v>0.00201643835616438</c:v>
                </c:pt>
                <c:pt idx="16">
                  <c:v>0.00214246575342466</c:v>
                </c:pt>
                <c:pt idx="17">
                  <c:v>0.00226849315068493</c:v>
                </c:pt>
                <c:pt idx="18">
                  <c:v>0.00239452054794521</c:v>
                </c:pt>
                <c:pt idx="19">
                  <c:v>0.00252054794520548</c:v>
                </c:pt>
                <c:pt idx="20">
                  <c:v>0.00264657534246575</c:v>
                </c:pt>
                <c:pt idx="21">
                  <c:v>0.00277260273972603</c:v>
                </c:pt>
                <c:pt idx="22">
                  <c:v>0.0028986301369863</c:v>
                </c:pt>
                <c:pt idx="23">
                  <c:v>0.00302465753424657</c:v>
                </c:pt>
                <c:pt idx="24">
                  <c:v>0.00315068493150685</c:v>
                </c:pt>
                <c:pt idx="25">
                  <c:v>0.00327671232876712</c:v>
                </c:pt>
                <c:pt idx="26">
                  <c:v>0.0034027397260274</c:v>
                </c:pt>
                <c:pt idx="27">
                  <c:v>0.00352876712328767</c:v>
                </c:pt>
                <c:pt idx="28">
                  <c:v>0.00365479452054794</c:v>
                </c:pt>
                <c:pt idx="29">
                  <c:v>0.00378082191780822</c:v>
                </c:pt>
                <c:pt idx="30">
                  <c:v>0.00390684931506849</c:v>
                </c:pt>
                <c:pt idx="31">
                  <c:v>0.00403287671232877</c:v>
                </c:pt>
                <c:pt idx="32">
                  <c:v>0.00415890410958904</c:v>
                </c:pt>
                <c:pt idx="33">
                  <c:v>0.00428493150684931</c:v>
                </c:pt>
                <c:pt idx="34">
                  <c:v>0.00441095890410959</c:v>
                </c:pt>
                <c:pt idx="35">
                  <c:v>0.00453698630136986</c:v>
                </c:pt>
                <c:pt idx="36">
                  <c:v>0.00466301369863014</c:v>
                </c:pt>
                <c:pt idx="37">
                  <c:v>0.00478904109589041</c:v>
                </c:pt>
                <c:pt idx="38">
                  <c:v>0.00491506849315068</c:v>
                </c:pt>
                <c:pt idx="39">
                  <c:v>0.00504109589041096</c:v>
                </c:pt>
                <c:pt idx="40">
                  <c:v>0.00516712328767123</c:v>
                </c:pt>
                <c:pt idx="41">
                  <c:v>0.00529315068493151</c:v>
                </c:pt>
                <c:pt idx="42">
                  <c:v>0.00541917808219178</c:v>
                </c:pt>
                <c:pt idx="43">
                  <c:v>0.00554520547945205</c:v>
                </c:pt>
                <c:pt idx="44">
                  <c:v>0.00567123287671233</c:v>
                </c:pt>
                <c:pt idx="45">
                  <c:v>0.0057972602739726</c:v>
                </c:pt>
                <c:pt idx="46">
                  <c:v>0.00592328767123288</c:v>
                </c:pt>
                <c:pt idx="47">
                  <c:v>0.00604931506849315</c:v>
                </c:pt>
                <c:pt idx="48">
                  <c:v>0.00617534246575342</c:v>
                </c:pt>
                <c:pt idx="49">
                  <c:v>0.0063013698630137</c:v>
                </c:pt>
                <c:pt idx="50">
                  <c:v>0.00642739726027397</c:v>
                </c:pt>
                <c:pt idx="51">
                  <c:v>0.00655342465753425</c:v>
                </c:pt>
                <c:pt idx="52">
                  <c:v>0.00667945205479452</c:v>
                </c:pt>
                <c:pt idx="53">
                  <c:v>0.00680547945205479</c:v>
                </c:pt>
                <c:pt idx="54">
                  <c:v>0.00693150684931507</c:v>
                </c:pt>
                <c:pt idx="55">
                  <c:v>0.00705753424657534</c:v>
                </c:pt>
                <c:pt idx="56">
                  <c:v>0.00718356164383562</c:v>
                </c:pt>
                <c:pt idx="57">
                  <c:v>0.00730958904109589</c:v>
                </c:pt>
                <c:pt idx="58">
                  <c:v>0.00743561643835616</c:v>
                </c:pt>
                <c:pt idx="59">
                  <c:v>0.00756164383561644</c:v>
                </c:pt>
                <c:pt idx="60">
                  <c:v>0.00768767123287671</c:v>
                </c:pt>
                <c:pt idx="61">
                  <c:v>0.00781369863013699</c:v>
                </c:pt>
                <c:pt idx="62">
                  <c:v>0.00793972602739726</c:v>
                </c:pt>
                <c:pt idx="63">
                  <c:v>0.00806575342465753</c:v>
                </c:pt>
                <c:pt idx="64">
                  <c:v>0.00819178082191781</c:v>
                </c:pt>
                <c:pt idx="65">
                  <c:v>0.00831780821917808</c:v>
                </c:pt>
                <c:pt idx="66">
                  <c:v>0.00844383561643836</c:v>
                </c:pt>
                <c:pt idx="67">
                  <c:v>0.00856986301369863</c:v>
                </c:pt>
                <c:pt idx="68">
                  <c:v>0.0086958904109589</c:v>
                </c:pt>
                <c:pt idx="69">
                  <c:v>0.00882191780821918</c:v>
                </c:pt>
                <c:pt idx="70">
                  <c:v>0.00894794520547945</c:v>
                </c:pt>
                <c:pt idx="71">
                  <c:v>0.00907397260273973</c:v>
                </c:pt>
                <c:pt idx="72">
                  <c:v>0.0092</c:v>
                </c:pt>
                <c:pt idx="73">
                  <c:v>0.00932602739726027</c:v>
                </c:pt>
                <c:pt idx="74">
                  <c:v>0.00945205479452055</c:v>
                </c:pt>
                <c:pt idx="75">
                  <c:v>0.00957808219178082</c:v>
                </c:pt>
                <c:pt idx="76">
                  <c:v>0.00970410958904109</c:v>
                </c:pt>
                <c:pt idx="77">
                  <c:v>0.00983013698630137</c:v>
                </c:pt>
                <c:pt idx="78">
                  <c:v>0.00995616438356164</c:v>
                </c:pt>
                <c:pt idx="79">
                  <c:v>0.0100821917808219</c:v>
                </c:pt>
                <c:pt idx="80">
                  <c:v>0.0102082191780822</c:v>
                </c:pt>
                <c:pt idx="81">
                  <c:v>0.0103342465753425</c:v>
                </c:pt>
                <c:pt idx="82">
                  <c:v>0.0104602739726027</c:v>
                </c:pt>
                <c:pt idx="83">
                  <c:v>0.010586301369863</c:v>
                </c:pt>
                <c:pt idx="84">
                  <c:v>0.0107123287671233</c:v>
                </c:pt>
                <c:pt idx="85">
                  <c:v>0.0108383561643836</c:v>
                </c:pt>
                <c:pt idx="86">
                  <c:v>0.0109643835616438</c:v>
                </c:pt>
                <c:pt idx="87">
                  <c:v>0.0110904109589041</c:v>
                </c:pt>
                <c:pt idx="88">
                  <c:v>0.0112164383561644</c:v>
                </c:pt>
                <c:pt idx="89">
                  <c:v>0.0113424657534247</c:v>
                </c:pt>
                <c:pt idx="90">
                  <c:v>0.0114684931506849</c:v>
                </c:pt>
                <c:pt idx="91">
                  <c:v>0.0115945205479452</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10-24T09:27:32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